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24432AD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651E74A5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3C376E">
        <w:rPr>
          <w:rFonts w:ascii="Times New Roman" w:hAnsi="Times New Roman" w:cs="Times New Roman"/>
          <w:sz w:val="24"/>
          <w:szCs w:val="24"/>
          <w:lang w:val="et-EE"/>
        </w:rPr>
        <w:t>23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803C78">
        <w:rPr>
          <w:rFonts w:ascii="Times New Roman" w:hAnsi="Times New Roman" w:cs="Times New Roman"/>
          <w:sz w:val="24"/>
          <w:szCs w:val="24"/>
          <w:lang w:val="et-EE"/>
        </w:rPr>
        <w:t>1</w:t>
      </w:r>
      <w:r w:rsidR="003C376E">
        <w:rPr>
          <w:rFonts w:ascii="Times New Roman" w:hAnsi="Times New Roman" w:cs="Times New Roman"/>
          <w:sz w:val="24"/>
          <w:szCs w:val="24"/>
          <w:lang w:val="et-EE"/>
        </w:rPr>
        <w:t>1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3C376E">
        <w:rPr>
          <w:rFonts w:ascii="Times New Roman" w:hAnsi="Times New Roman" w:cs="Times New Roman"/>
          <w:sz w:val="24"/>
          <w:szCs w:val="24"/>
          <w:lang w:val="et-EE"/>
        </w:rPr>
        <w:t>3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4A5F7818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Inseneribüroo Steiger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7F59FA">
        <w:rPr>
          <w:rFonts w:ascii="Times New Roman" w:hAnsi="Times New Roman" w:cs="Times New Roman"/>
          <w:sz w:val="24"/>
          <w:szCs w:val="24"/>
          <w:lang w:val="et-EE"/>
        </w:rPr>
        <w:t>Ain-Meelis Annus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4CCCAF64" w:rsidR="00EB38F9" w:rsidRPr="00E83E2E" w:rsidRDefault="00240199" w:rsidP="00F85B2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r w:rsidR="003E5295">
        <w:rPr>
          <w:rFonts w:ascii="Times New Roman" w:hAnsi="Times New Roman" w:cs="Times New Roman"/>
          <w:kern w:val="28"/>
          <w:sz w:val="24"/>
          <w:szCs w:val="24"/>
          <w:lang w:val="et-EE"/>
        </w:rPr>
        <w:t>Uhametsa, Turna, Kõnnu (TTP-277)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etsakuivenduse</w:t>
      </w:r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aaparandusehitiste rekonstrueerimi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                                    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D22C49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/</w:t>
      </w:r>
      <w:r w:rsidR="00D22C49">
        <w:rPr>
          <w:rFonts w:ascii="Times New Roman" w:hAnsi="Times New Roman" w:cs="Times New Roman"/>
          <w:color w:val="000000"/>
          <w:sz w:val="24"/>
          <w:szCs w:val="24"/>
          <w:lang w:val="et-EE"/>
        </w:rPr>
        <w:t>4004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Inseneribüroo Steiger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8F77A6">
        <w:rPr>
          <w:rFonts w:ascii="Times New Roman" w:hAnsi="Times New Roman" w:cs="Times New Roman"/>
          <w:sz w:val="24"/>
          <w:szCs w:val="24"/>
          <w:lang w:val="et-EE"/>
        </w:rPr>
        <w:t>töö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n 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.</w:t>
      </w:r>
    </w:p>
    <w:p w14:paraId="4942EFC5" w14:textId="77777777" w:rsidR="005755D8" w:rsidRPr="00E83E2E" w:rsidRDefault="005755D8" w:rsidP="005755D8">
      <w:pPr>
        <w:pStyle w:val="ListParagraph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69EC5BB7" w:rsidR="00321380" w:rsidRPr="00E83E2E" w:rsidRDefault="00EB38F9" w:rsidP="00FD4D5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EC5966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1/65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DE3F6A">
        <w:rPr>
          <w:rFonts w:ascii="Times New Roman" w:hAnsi="Times New Roman" w:cs="Times New Roman"/>
          <w:sz w:val="24"/>
          <w:szCs w:val="24"/>
          <w:lang w:val="et-EE"/>
        </w:rPr>
        <w:t>16 327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>, millest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oodustab </w:t>
      </w:r>
      <w:r w:rsidR="00DE3F6A">
        <w:rPr>
          <w:rFonts w:ascii="Times New Roman" w:hAnsi="Times New Roman" w:cs="Times New Roman"/>
          <w:sz w:val="24"/>
          <w:szCs w:val="24"/>
          <w:lang w:val="et-EE"/>
        </w:rPr>
        <w:t>3 265,40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. </w:t>
      </w:r>
    </w:p>
    <w:p w14:paraId="323F7A65" w14:textId="02377D9E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AB58E3">
        <w:rPr>
          <w:rFonts w:ascii="Times New Roman" w:hAnsi="Times New Roman" w:cs="Times New Roman"/>
          <w:sz w:val="24"/>
          <w:szCs w:val="24"/>
          <w:lang w:val="et-EE"/>
        </w:rPr>
        <w:t>5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0% lepingu üldsummast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8F77A6">
        <w:rPr>
          <w:rFonts w:ascii="Times New Roman" w:hAnsi="Times New Roman" w:cs="Times New Roman"/>
          <w:sz w:val="24"/>
          <w:szCs w:val="24"/>
          <w:lang w:val="et-EE"/>
        </w:rPr>
        <w:t>8 163,5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millest 20% moodustab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022D49DE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 w:rsidR="00140B8F">
        <w:rPr>
          <w:rFonts w:ascii="Times New Roman" w:hAnsi="Times New Roman"/>
          <w:sz w:val="24"/>
          <w:szCs w:val="24"/>
        </w:rPr>
        <w:t>Ain-Meelis Hannus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seneribüroo</w:t>
      </w:r>
      <w:proofErr w:type="spellEnd"/>
      <w:r>
        <w:rPr>
          <w:rFonts w:ascii="Times New Roman" w:hAnsi="Times New Roman"/>
          <w:sz w:val="24"/>
          <w:szCs w:val="24"/>
        </w:rPr>
        <w:t xml:space="preserve">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avandamis</w:t>
      </w:r>
      <w:proofErr w:type="spellEnd"/>
      <w:r>
        <w:rPr>
          <w:rFonts w:ascii="Times New Roman" w:hAnsi="Times New Roman"/>
          <w:sz w:val="24"/>
          <w:szCs w:val="24"/>
        </w:rPr>
        <w:t>-   spetsialist</w:t>
      </w:r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</w:t>
      </w:r>
      <w:proofErr w:type="spellStart"/>
      <w:proofErr w:type="gramStart"/>
      <w:r w:rsidRPr="00891B16">
        <w:rPr>
          <w:rFonts w:ascii="Times New Roman" w:hAnsi="Times New Roman"/>
          <w:i/>
        </w:rPr>
        <w:t>allkirjastatud</w:t>
      </w:r>
      <w:proofErr w:type="spellEnd"/>
      <w:proofErr w:type="gram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</w:t>
      </w:r>
      <w:proofErr w:type="spellStart"/>
      <w:r w:rsidRPr="00891B16">
        <w:rPr>
          <w:rFonts w:ascii="Times New Roman" w:hAnsi="Times New Roman"/>
          <w:i/>
        </w:rPr>
        <w:t>allkirjastatud</w:t>
      </w:r>
      <w:proofErr w:type="spell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606059">
    <w:abstractNumId w:val="4"/>
  </w:num>
  <w:num w:numId="2" w16cid:durableId="1951664265">
    <w:abstractNumId w:val="2"/>
  </w:num>
  <w:num w:numId="3" w16cid:durableId="961955738">
    <w:abstractNumId w:val="3"/>
  </w:num>
  <w:num w:numId="4" w16cid:durableId="430592668">
    <w:abstractNumId w:val="0"/>
  </w:num>
  <w:num w:numId="5" w16cid:durableId="980573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qgUAbXpu+CwAAAA="/>
  </w:docVars>
  <w:rsids>
    <w:rsidRoot w:val="00CF53F9"/>
    <w:rsid w:val="00020F28"/>
    <w:rsid w:val="00023D58"/>
    <w:rsid w:val="000827A1"/>
    <w:rsid w:val="00140B8F"/>
    <w:rsid w:val="001F2D02"/>
    <w:rsid w:val="00240199"/>
    <w:rsid w:val="002D17EF"/>
    <w:rsid w:val="00321380"/>
    <w:rsid w:val="003757AF"/>
    <w:rsid w:val="0038508D"/>
    <w:rsid w:val="003C376E"/>
    <w:rsid w:val="003D37B6"/>
    <w:rsid w:val="003E5295"/>
    <w:rsid w:val="004645D8"/>
    <w:rsid w:val="004E4FBA"/>
    <w:rsid w:val="005755D8"/>
    <w:rsid w:val="005D5573"/>
    <w:rsid w:val="00691F62"/>
    <w:rsid w:val="006B3AAC"/>
    <w:rsid w:val="00767927"/>
    <w:rsid w:val="007E4CDE"/>
    <w:rsid w:val="007F59FA"/>
    <w:rsid w:val="00803C78"/>
    <w:rsid w:val="00855655"/>
    <w:rsid w:val="008675EF"/>
    <w:rsid w:val="00887692"/>
    <w:rsid w:val="008F77A6"/>
    <w:rsid w:val="009B7ADA"/>
    <w:rsid w:val="009C327C"/>
    <w:rsid w:val="00A6141E"/>
    <w:rsid w:val="00AB58E3"/>
    <w:rsid w:val="00B80404"/>
    <w:rsid w:val="00C110F2"/>
    <w:rsid w:val="00CB07F2"/>
    <w:rsid w:val="00CC65B0"/>
    <w:rsid w:val="00CF53F9"/>
    <w:rsid w:val="00D22C49"/>
    <w:rsid w:val="00DE3F6A"/>
    <w:rsid w:val="00E12BEF"/>
    <w:rsid w:val="00E761FE"/>
    <w:rsid w:val="00E83E2E"/>
    <w:rsid w:val="00EB38F9"/>
    <w:rsid w:val="00EC5966"/>
    <w:rsid w:val="00F507DD"/>
    <w:rsid w:val="00F57EAE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88</Words>
  <Characters>1092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29</cp:revision>
  <dcterms:created xsi:type="dcterms:W3CDTF">2020-12-29T08:19:00Z</dcterms:created>
  <dcterms:modified xsi:type="dcterms:W3CDTF">2023-11-23T11:10:00Z</dcterms:modified>
</cp:coreProperties>
</file>